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5FD47" w14:textId="0CBD61CD" w:rsidR="00155C0C" w:rsidRDefault="00155C0C">
      <w:pPr>
        <w:rPr>
          <w:noProof/>
        </w:rPr>
      </w:pPr>
      <w:r>
        <w:rPr>
          <w:noProof/>
        </w:rPr>
        <w:t>Prerequisite:</w:t>
      </w:r>
    </w:p>
    <w:p w14:paraId="0C3B4488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>Step 1: Install node.js</w:t>
      </w:r>
    </w:p>
    <w:p w14:paraId="58C0CB94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 xml:space="preserve">       </w:t>
      </w:r>
    </w:p>
    <w:p w14:paraId="774ED31D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>Step 2: Verify version of node using command 'node -v'</w:t>
      </w:r>
    </w:p>
    <w:p w14:paraId="26060463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 xml:space="preserve">        </w:t>
      </w:r>
    </w:p>
    <w:p w14:paraId="585DBB9B" w14:textId="615489EE" w:rsidR="00155C0C" w:rsidRDefault="006535E6" w:rsidP="006535E6">
      <w:pPr>
        <w:pStyle w:val="NoSpacing"/>
        <w:rPr>
          <w:noProof/>
        </w:rPr>
      </w:pPr>
      <w:r>
        <w:rPr>
          <w:noProof/>
        </w:rPr>
        <w:t>Step 3: Verify version of node using command 'npm -v'</w:t>
      </w:r>
    </w:p>
    <w:p w14:paraId="033C5CEF" w14:textId="3DC5FEC3" w:rsidR="006535E6" w:rsidRDefault="006535E6" w:rsidP="006535E6">
      <w:pPr>
        <w:pStyle w:val="NoSpacing"/>
        <w:rPr>
          <w:noProof/>
        </w:rPr>
      </w:pPr>
    </w:p>
    <w:p w14:paraId="6FCB52AF" w14:textId="7C074EE6" w:rsidR="006535E6" w:rsidRDefault="006535E6" w:rsidP="006535E6">
      <w:pPr>
        <w:pStyle w:val="NoSpacing"/>
        <w:rPr>
          <w:noProof/>
        </w:rPr>
      </w:pPr>
      <w:r>
        <w:rPr>
          <w:noProof/>
        </w:rPr>
        <w:t>Step 4:</w:t>
      </w:r>
      <w:r w:rsidR="00025CD1" w:rsidRPr="00025CD1">
        <w:t xml:space="preserve"> </w:t>
      </w:r>
      <w:r w:rsidR="00025CD1" w:rsidRPr="00025CD1">
        <w:rPr>
          <w:noProof/>
        </w:rPr>
        <w:t>Install newman using command 'npm install -g newman'</w:t>
      </w:r>
    </w:p>
    <w:p w14:paraId="3F6AC9C9" w14:textId="7ECC0426" w:rsidR="007F1F88" w:rsidRDefault="007F1F88" w:rsidP="006535E6">
      <w:pPr>
        <w:pStyle w:val="NoSpacing"/>
        <w:rPr>
          <w:noProof/>
        </w:rPr>
      </w:pPr>
    </w:p>
    <w:p w14:paraId="73C827BA" w14:textId="3DFC742B" w:rsidR="007F1F88" w:rsidRDefault="00957D0D" w:rsidP="006535E6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9016F76" wp14:editId="5818C808">
            <wp:extent cx="5731510" cy="6521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1784" w14:textId="3B66E185" w:rsidR="007F1F88" w:rsidRDefault="007F1F88" w:rsidP="006535E6">
      <w:pPr>
        <w:pStyle w:val="NoSpacing"/>
        <w:rPr>
          <w:noProof/>
        </w:rPr>
      </w:pPr>
    </w:p>
    <w:p w14:paraId="4188C00D" w14:textId="6691D15E" w:rsidR="007F1F88" w:rsidRDefault="007F1F88" w:rsidP="007F1F88">
      <w:pPr>
        <w:pStyle w:val="NoSpacing"/>
      </w:pPr>
      <w:r w:rsidRPr="007F1F88">
        <w:t>Step 5:Run command newman run Check24APITest.postman_collection.json</w:t>
      </w:r>
    </w:p>
    <w:p w14:paraId="0319E41C" w14:textId="0707C4CC" w:rsidR="00726802" w:rsidRPr="007F1F88" w:rsidRDefault="00726802" w:rsidP="007F1F88">
      <w:pPr>
        <w:pStyle w:val="NoSpacing"/>
      </w:pPr>
      <w:r>
        <w:rPr>
          <w:noProof/>
        </w:rPr>
        <w:drawing>
          <wp:inline distT="0" distB="0" distL="0" distR="0" wp14:anchorId="50157C95" wp14:editId="3CA992EB">
            <wp:extent cx="5731510" cy="4171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C866B" w14:textId="77777777" w:rsidR="007F1F88" w:rsidRPr="007F1F88" w:rsidRDefault="007F1F88" w:rsidP="007F1F88">
      <w:pPr>
        <w:pStyle w:val="NoSpacing"/>
      </w:pPr>
    </w:p>
    <w:p w14:paraId="74E6787D" w14:textId="4AFD8C97" w:rsidR="007F1F88" w:rsidRPr="007F1F88" w:rsidRDefault="007F1F88" w:rsidP="007F1F88">
      <w:pPr>
        <w:pStyle w:val="NoSpacing"/>
      </w:pPr>
      <w:r w:rsidRPr="007F1F88">
        <w:t>Step 6:Verify results on console</w:t>
      </w:r>
    </w:p>
    <w:p w14:paraId="7A835B49" w14:textId="77777777" w:rsidR="00155C0C" w:rsidRDefault="00155C0C">
      <w:pPr>
        <w:rPr>
          <w:noProof/>
        </w:rPr>
      </w:pPr>
    </w:p>
    <w:p w14:paraId="3F6D5C02" w14:textId="48B24810" w:rsidR="00CD00E7" w:rsidRDefault="00D5251E">
      <w:r>
        <w:rPr>
          <w:noProof/>
        </w:rPr>
        <w:drawing>
          <wp:inline distT="0" distB="0" distL="0" distR="0" wp14:anchorId="6EE5B75C" wp14:editId="19CC004B">
            <wp:extent cx="5731510" cy="23329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D6ED" w14:textId="10E02551" w:rsidR="00D5251E" w:rsidRDefault="00D5251E"/>
    <w:p w14:paraId="02045445" w14:textId="7B21853F" w:rsidR="00D5251E" w:rsidRDefault="00D5251E"/>
    <w:p w14:paraId="5001CC35" w14:textId="06582D61" w:rsidR="00D5251E" w:rsidRDefault="009E4A9F">
      <w:r>
        <w:rPr>
          <w:noProof/>
        </w:rPr>
        <w:lastRenderedPageBreak/>
        <w:drawing>
          <wp:inline distT="0" distB="0" distL="0" distR="0" wp14:anchorId="7FD18467" wp14:editId="7B303DC0">
            <wp:extent cx="5731510" cy="37941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83E38" w14:textId="07949A3F" w:rsidR="00832E6E" w:rsidRDefault="00832E6E"/>
    <w:p w14:paraId="6AEE1E61" w14:textId="77777777" w:rsidR="00832E6E" w:rsidRDefault="00832E6E"/>
    <w:sectPr w:rsidR="00832E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AxB7JMzU3NLZV0lIJTi4sz8/NACgxrAWIGRncsAAAA"/>
  </w:docVars>
  <w:rsids>
    <w:rsidRoot w:val="006E11A6"/>
    <w:rsid w:val="00000340"/>
    <w:rsid w:val="00025CD1"/>
    <w:rsid w:val="00155C0C"/>
    <w:rsid w:val="006535E6"/>
    <w:rsid w:val="006E11A6"/>
    <w:rsid w:val="00726802"/>
    <w:rsid w:val="007F1F88"/>
    <w:rsid w:val="00832E6E"/>
    <w:rsid w:val="00957D0D"/>
    <w:rsid w:val="009E4A9F"/>
    <w:rsid w:val="00CD00E7"/>
    <w:rsid w:val="00D5251E"/>
    <w:rsid w:val="00DB1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5BC40"/>
  <w15:chartTrackingRefBased/>
  <w15:docId w15:val="{EF4674A9-5FF4-44A9-A02F-FFB322844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35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Bhalsing</dc:creator>
  <cp:keywords/>
  <dc:description/>
  <cp:lastModifiedBy>Shraddha Bhalsing</cp:lastModifiedBy>
  <cp:revision>17</cp:revision>
  <dcterms:created xsi:type="dcterms:W3CDTF">2021-04-22T10:21:00Z</dcterms:created>
  <dcterms:modified xsi:type="dcterms:W3CDTF">2021-04-22T10:27:00Z</dcterms:modified>
</cp:coreProperties>
</file>